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Гасанов Казимагомед Тимурл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3472253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2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2496192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6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1266085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6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4180302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80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1401012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1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1451127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1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2965624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5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2951657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1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735333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2269980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9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1640754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0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Гасанов Казимагомед Тимурланович</dc:creator>
  <dc:language>ru-RU</dc:language>
  <cp:keywords/>
  <dcterms:created xsi:type="dcterms:W3CDTF">2025-03-22T09:20:23Z</dcterms:created>
  <dcterms:modified xsi:type="dcterms:W3CDTF">2025-03-22T09:2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